
<file path=[Content_Types].xml><?xml version="1.0" encoding="utf-8"?>
<Types xmlns="http://schemas.openxmlformats.org/package/2006/content-types">
  <Default Extension="doc" ContentType="application/msword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26ACB" w14:textId="3FA88F8D" w:rsidR="00CA0583" w:rsidRPr="004134D9" w:rsidRDefault="00CA0583" w:rsidP="00CA0583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134D9">
        <w:rPr>
          <w:rFonts w:ascii="Arial" w:hAnsi="Arial" w:cs="Arial"/>
          <w:b/>
          <w:bCs/>
          <w:sz w:val="20"/>
          <w:szCs w:val="20"/>
        </w:rPr>
        <w:t xml:space="preserve">Forms are available online at </w:t>
      </w:r>
      <w:hyperlink r:id="rId8" w:history="1">
        <w:r w:rsidRPr="004134D9">
          <w:rPr>
            <w:rStyle w:val="Hyperlink"/>
            <w:rFonts w:ascii="Arial" w:hAnsi="Arial" w:cs="Arial"/>
            <w:b/>
            <w:bCs/>
            <w:sz w:val="20"/>
            <w:szCs w:val="20"/>
          </w:rPr>
          <w:t>www.iabpf.org</w:t>
        </w:r>
      </w:hyperlink>
    </w:p>
    <w:p w14:paraId="6BB7ADA8" w14:textId="77777777" w:rsidR="00CA0583" w:rsidRPr="004134D9" w:rsidRDefault="00CA0583" w:rsidP="00CA0583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008E03EA" w14:textId="77777777" w:rsidR="00CA0583" w:rsidRPr="00633D47" w:rsidRDefault="00CA0583" w:rsidP="00CA0583">
      <w:pPr>
        <w:jc w:val="center"/>
        <w:rPr>
          <w:rFonts w:ascii="Arial" w:hAnsi="Arial" w:cs="Arial"/>
          <w:b/>
          <w:bCs/>
          <w:color w:val="FF0000"/>
          <w:spacing w:val="-3"/>
          <w:sz w:val="20"/>
          <w:szCs w:val="20"/>
        </w:rPr>
      </w:pP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Forms may be requested from your S</w:t>
      </w:r>
      <w:r>
        <w:rPr>
          <w:rFonts w:ascii="Arial" w:hAnsi="Arial" w:cs="Arial"/>
          <w:b/>
          <w:bCs/>
          <w:color w:val="FF0000"/>
          <w:sz w:val="20"/>
          <w:szCs w:val="20"/>
        </w:rPr>
        <w:t>C</w:t>
      </w: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R Regional Treasurer or IABPFF Treasurer</w:t>
      </w:r>
    </w:p>
    <w:p w14:paraId="674A0185" w14:textId="6338E17A" w:rsidR="00FB2BD4" w:rsidRDefault="00FB2BD4" w:rsidP="00CA0583">
      <w:pPr>
        <w:tabs>
          <w:tab w:val="left" w:pos="4776"/>
        </w:tabs>
        <w:jc w:val="center"/>
      </w:pPr>
    </w:p>
    <w:bookmarkStart w:id="0" w:name="_MON_1141068899"/>
    <w:bookmarkEnd w:id="0"/>
    <w:p w14:paraId="1D2939D7" w14:textId="6B08EA6B" w:rsidR="00D25CA1" w:rsidRDefault="00EA4132" w:rsidP="00D96262">
      <w:pPr>
        <w:jc w:val="center"/>
        <w:rPr>
          <w:rFonts w:ascii="Arial" w:hAnsi="Arial" w:cs="Arial"/>
          <w:b/>
          <w:sz w:val="36"/>
          <w:szCs w:val="36"/>
        </w:rPr>
      </w:pPr>
      <w:r>
        <w:object w:dxaOrig="4129" w:dyaOrig="2294" w14:anchorId="075615B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4pt;height:114.6pt" o:ole="">
            <v:imagedata r:id="rId9" o:title=""/>
          </v:shape>
          <o:OLEObject Type="Embed" ProgID="Word.Document.8" ShapeID="_x0000_i1025" DrawAspect="Content" ObjectID="_1702306321" r:id="rId10">
            <o:FieldCodes>\s</o:FieldCodes>
          </o:OLEObject>
        </w:object>
      </w:r>
      <w:r w:rsidR="00FB2BD4">
        <w:t xml:space="preserve"> </w:t>
      </w:r>
      <w:r w:rsidR="006B0147">
        <w:rPr>
          <w:noProof/>
        </w:rPr>
        <w:drawing>
          <wp:inline distT="0" distB="0" distL="0" distR="0" wp14:anchorId="0C8B2BDA" wp14:editId="521E0A09">
            <wp:extent cx="3667125" cy="1457325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gramStart"/>
      <w:r w:rsidR="00D96262" w:rsidRPr="00C72B77">
        <w:rPr>
          <w:rFonts w:ascii="Arial" w:hAnsi="Arial" w:cs="Arial"/>
          <w:b/>
          <w:sz w:val="36"/>
          <w:szCs w:val="36"/>
        </w:rPr>
        <w:t>N</w:t>
      </w:r>
      <w:r w:rsidR="00013227">
        <w:rPr>
          <w:rFonts w:ascii="Arial" w:hAnsi="Arial" w:cs="Arial"/>
          <w:b/>
          <w:sz w:val="36"/>
          <w:szCs w:val="36"/>
        </w:rPr>
        <w:t xml:space="preserve">ORTH </w:t>
      </w:r>
      <w:r w:rsidR="00D96262" w:rsidRPr="00C72B77">
        <w:rPr>
          <w:rFonts w:ascii="Arial" w:hAnsi="Arial" w:cs="Arial"/>
          <w:b/>
          <w:sz w:val="36"/>
          <w:szCs w:val="36"/>
        </w:rPr>
        <w:t>W</w:t>
      </w:r>
      <w:r w:rsidR="00013227">
        <w:rPr>
          <w:rFonts w:ascii="Arial" w:hAnsi="Arial" w:cs="Arial"/>
          <w:b/>
          <w:sz w:val="36"/>
          <w:szCs w:val="36"/>
        </w:rPr>
        <w:t>EST</w:t>
      </w:r>
      <w:proofErr w:type="gramEnd"/>
      <w:r w:rsidR="00D96262" w:rsidRPr="00C72B77">
        <w:rPr>
          <w:rFonts w:ascii="Arial" w:hAnsi="Arial" w:cs="Arial"/>
          <w:b/>
          <w:sz w:val="36"/>
          <w:szCs w:val="36"/>
        </w:rPr>
        <w:t xml:space="preserve"> R</w:t>
      </w:r>
      <w:r w:rsidR="00EC3427">
        <w:rPr>
          <w:rFonts w:ascii="Arial" w:hAnsi="Arial" w:cs="Arial"/>
          <w:b/>
          <w:sz w:val="36"/>
          <w:szCs w:val="36"/>
        </w:rPr>
        <w:t>EGION</w:t>
      </w:r>
    </w:p>
    <w:p w14:paraId="7C6B109D" w14:textId="77777777" w:rsidR="00EC3427" w:rsidRDefault="00EC3427" w:rsidP="00D96262">
      <w:pPr>
        <w:jc w:val="center"/>
        <w:rPr>
          <w:rFonts w:ascii="Arial" w:hAnsi="Arial" w:cs="Arial"/>
          <w:b/>
        </w:rPr>
      </w:pPr>
    </w:p>
    <w:p w14:paraId="730C48EE" w14:textId="0AFF1647" w:rsidR="003B2962" w:rsidRDefault="003B2962" w:rsidP="003B2962">
      <w:pPr>
        <w:ind w:left="720"/>
        <w:jc w:val="center"/>
        <w:rPr>
          <w:b/>
          <w:bCs/>
          <w:color w:val="FF0000"/>
          <w:sz w:val="32"/>
          <w:szCs w:val="32"/>
        </w:rPr>
      </w:pPr>
      <w:r w:rsidRPr="00A64AC3">
        <w:rPr>
          <w:b/>
          <w:bCs/>
          <w:color w:val="FF0000"/>
          <w:sz w:val="32"/>
          <w:szCs w:val="32"/>
        </w:rPr>
        <w:t>DUES ARE DUE: January 1, 2022</w:t>
      </w:r>
    </w:p>
    <w:p w14:paraId="77065078" w14:textId="77777777" w:rsidR="008309ED" w:rsidRDefault="008309ED" w:rsidP="003B2962">
      <w:pPr>
        <w:ind w:left="720"/>
        <w:jc w:val="center"/>
        <w:rPr>
          <w:rFonts w:ascii="Arial" w:hAnsi="Arial" w:cs="Arial"/>
          <w:sz w:val="28"/>
        </w:rPr>
      </w:pPr>
    </w:p>
    <w:p w14:paraId="5C6BA87A" w14:textId="3A4E5BFF" w:rsidR="003B2962" w:rsidRPr="007706B2" w:rsidRDefault="003B2962" w:rsidP="003B2962">
      <w:pPr>
        <w:ind w:left="720"/>
        <w:jc w:val="both"/>
        <w:rPr>
          <w:sz w:val="28"/>
          <w:szCs w:val="28"/>
        </w:rPr>
      </w:pPr>
      <w:r w:rsidRPr="007706B2">
        <w:rPr>
          <w:sz w:val="28"/>
          <w:szCs w:val="28"/>
        </w:rPr>
        <w:t xml:space="preserve">All checks for </w:t>
      </w:r>
      <w:r w:rsidRPr="007706B2">
        <w:rPr>
          <w:bCs/>
          <w:sz w:val="28"/>
          <w:szCs w:val="28"/>
        </w:rPr>
        <w:t>dues</w:t>
      </w:r>
      <w:r w:rsidRPr="007706B2">
        <w:rPr>
          <w:sz w:val="28"/>
          <w:szCs w:val="28"/>
        </w:rPr>
        <w:t xml:space="preserve"> must be made payable to the </w:t>
      </w:r>
      <w:r w:rsidR="00CD1DB9">
        <w:rPr>
          <w:sz w:val="28"/>
          <w:szCs w:val="28"/>
        </w:rPr>
        <w:t>IABPFF</w:t>
      </w:r>
      <w:r w:rsidRPr="007706B2">
        <w:rPr>
          <w:sz w:val="28"/>
          <w:szCs w:val="28"/>
        </w:rPr>
        <w:t xml:space="preserve"> with the </w:t>
      </w:r>
      <w:r w:rsidRPr="007706B2">
        <w:rPr>
          <w:b/>
          <w:sz w:val="28"/>
          <w:szCs w:val="28"/>
        </w:rPr>
        <w:t>2022</w:t>
      </w:r>
      <w:r w:rsidRPr="007706B2">
        <w:rPr>
          <w:bCs/>
          <w:sz w:val="28"/>
          <w:szCs w:val="28"/>
        </w:rPr>
        <w:t xml:space="preserve"> Chapter Dues Submittal Form.</w:t>
      </w:r>
      <w:r w:rsidRPr="007706B2">
        <w:rPr>
          <w:sz w:val="28"/>
          <w:szCs w:val="28"/>
        </w:rPr>
        <w:t xml:space="preserve">    </w:t>
      </w:r>
    </w:p>
    <w:p w14:paraId="11F411D4" w14:textId="77777777" w:rsidR="003B2962" w:rsidRDefault="003B2962" w:rsidP="003B2962">
      <w:pPr>
        <w:ind w:left="720"/>
        <w:jc w:val="center"/>
        <w:rPr>
          <w:b/>
          <w:bCs/>
          <w:sz w:val="28"/>
          <w:szCs w:val="28"/>
        </w:rPr>
      </w:pPr>
    </w:p>
    <w:p w14:paraId="292B2E82" w14:textId="4DA6C583" w:rsidR="003B2962" w:rsidRPr="007706B2" w:rsidRDefault="003B2962" w:rsidP="003B2962">
      <w:pPr>
        <w:ind w:left="720"/>
        <w:jc w:val="center"/>
        <w:rPr>
          <w:b/>
          <w:bCs/>
          <w:sz w:val="28"/>
          <w:szCs w:val="28"/>
        </w:rPr>
      </w:pPr>
      <w:r w:rsidRPr="007706B2">
        <w:rPr>
          <w:b/>
          <w:bCs/>
          <w:sz w:val="28"/>
          <w:szCs w:val="28"/>
        </w:rPr>
        <w:t>The following information is required:</w:t>
      </w:r>
    </w:p>
    <w:p w14:paraId="78A3F110" w14:textId="77777777" w:rsidR="003B2962" w:rsidRPr="007706B2" w:rsidRDefault="003B2962" w:rsidP="003B2962">
      <w:pPr>
        <w:ind w:left="720"/>
        <w:jc w:val="both"/>
        <w:rPr>
          <w:sz w:val="28"/>
          <w:szCs w:val="28"/>
        </w:rPr>
      </w:pPr>
    </w:p>
    <w:p w14:paraId="4463E9B9" w14:textId="77777777" w:rsidR="003B2962" w:rsidRPr="007706B2" w:rsidRDefault="003B2962" w:rsidP="003B2962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7706B2">
        <w:rPr>
          <w:sz w:val="28"/>
          <w:szCs w:val="28"/>
        </w:rPr>
        <w:t>Completed Dues Submittal Form</w:t>
      </w:r>
    </w:p>
    <w:p w14:paraId="480A423C" w14:textId="77777777" w:rsidR="003B2962" w:rsidRPr="007706B2" w:rsidRDefault="003B2962" w:rsidP="003B2962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7706B2">
        <w:rPr>
          <w:sz w:val="28"/>
          <w:szCs w:val="28"/>
        </w:rPr>
        <w:t>Payment</w:t>
      </w:r>
    </w:p>
    <w:p w14:paraId="4C9BE471" w14:textId="77777777" w:rsidR="003B2962" w:rsidRPr="007706B2" w:rsidRDefault="003B2962" w:rsidP="003B2962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7706B2">
        <w:rPr>
          <w:sz w:val="28"/>
          <w:szCs w:val="28"/>
        </w:rPr>
        <w:t xml:space="preserve">2022 IABPFF Membership Roster Form </w:t>
      </w:r>
    </w:p>
    <w:p w14:paraId="1397AB6E" w14:textId="77777777" w:rsidR="003B2962" w:rsidRPr="007706B2" w:rsidRDefault="003B2962" w:rsidP="003B2962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7706B2">
        <w:rPr>
          <w:sz w:val="28"/>
          <w:szCs w:val="28"/>
        </w:rPr>
        <w:t>Must include your chapter number.</w:t>
      </w:r>
    </w:p>
    <w:p w14:paraId="3C984F69" w14:textId="77777777" w:rsidR="003B2962" w:rsidRPr="007706B2" w:rsidRDefault="003B2962" w:rsidP="003B2962">
      <w:pPr>
        <w:numPr>
          <w:ilvl w:val="0"/>
          <w:numId w:val="2"/>
        </w:numPr>
        <w:tabs>
          <w:tab w:val="clear" w:pos="1800"/>
        </w:tabs>
        <w:rPr>
          <w:b/>
          <w:bCs/>
          <w:color w:val="00B050"/>
          <w:sz w:val="28"/>
          <w:szCs w:val="28"/>
        </w:rPr>
      </w:pPr>
      <w:r w:rsidRPr="007706B2">
        <w:rPr>
          <w:b/>
          <w:bCs/>
          <w:color w:val="00B050"/>
          <w:sz w:val="28"/>
          <w:szCs w:val="28"/>
        </w:rPr>
        <w:t xml:space="preserve">The 2022 Dues Submittal Form, Excel Roster, and Copy of Payment shall be forwarded by email to: </w:t>
      </w:r>
    </w:p>
    <w:p w14:paraId="3A2B4EAE" w14:textId="77777777" w:rsidR="003B2962" w:rsidRPr="007706B2" w:rsidRDefault="003B2962" w:rsidP="003B2962">
      <w:pPr>
        <w:ind w:left="1800"/>
        <w:rPr>
          <w:b/>
          <w:bCs/>
          <w:color w:val="FF0000"/>
          <w:sz w:val="28"/>
          <w:szCs w:val="28"/>
        </w:rPr>
      </w:pPr>
    </w:p>
    <w:p w14:paraId="24381B9D" w14:textId="3D3A11E5" w:rsidR="003B2962" w:rsidRPr="00982B18" w:rsidRDefault="003B2962" w:rsidP="003B2962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 </w:t>
      </w:r>
      <w:r w:rsidRPr="00982B18">
        <w:rPr>
          <w:sz w:val="28"/>
          <w:szCs w:val="28"/>
        </w:rPr>
        <w:t xml:space="preserve">A) NWR Treasurer Norris Edwards: </w:t>
      </w:r>
      <w:hyperlink r:id="rId12" w:history="1">
        <w:r w:rsidRPr="00982B18">
          <w:rPr>
            <w:rStyle w:val="Hyperlink"/>
            <w:sz w:val="28"/>
            <w:szCs w:val="28"/>
          </w:rPr>
          <w:t>ignorris@hotmail.com</w:t>
        </w:r>
      </w:hyperlink>
    </w:p>
    <w:p w14:paraId="139E566D" w14:textId="280A6507" w:rsidR="003B2962" w:rsidRPr="00982B18" w:rsidRDefault="003B2962" w:rsidP="003B2962">
      <w:pPr>
        <w:rPr>
          <w:b/>
          <w:bCs/>
          <w:color w:val="FF0000"/>
          <w:sz w:val="28"/>
          <w:szCs w:val="28"/>
        </w:rPr>
      </w:pPr>
      <w:r w:rsidRPr="00982B18">
        <w:rPr>
          <w:sz w:val="28"/>
          <w:szCs w:val="28"/>
        </w:rPr>
        <w:t xml:space="preserve">  </w:t>
      </w:r>
      <w:r w:rsidRPr="00982B18">
        <w:rPr>
          <w:sz w:val="28"/>
          <w:szCs w:val="28"/>
        </w:rPr>
        <w:tab/>
      </w:r>
      <w:r w:rsidRPr="00982B18">
        <w:rPr>
          <w:sz w:val="28"/>
          <w:szCs w:val="28"/>
        </w:rPr>
        <w:tab/>
        <w:t xml:space="preserve">     B) IABPFF Treasurer Gwendolyn Sistare: </w:t>
      </w:r>
      <w:hyperlink r:id="rId13" w:history="1">
        <w:r w:rsidRPr="00982B18">
          <w:rPr>
            <w:rStyle w:val="Hyperlink"/>
            <w:b/>
            <w:bCs/>
            <w:sz w:val="28"/>
            <w:szCs w:val="28"/>
          </w:rPr>
          <w:t>gsistare@iabf.org</w:t>
        </w:r>
      </w:hyperlink>
    </w:p>
    <w:p w14:paraId="3C6657EF" w14:textId="77777777" w:rsidR="003B2962" w:rsidRPr="00982B18" w:rsidRDefault="003B2962" w:rsidP="003B2962">
      <w:pPr>
        <w:ind w:left="1800"/>
        <w:rPr>
          <w:sz w:val="32"/>
          <w:szCs w:val="32"/>
        </w:rPr>
      </w:pPr>
      <w:r w:rsidRPr="00982B18">
        <w:rPr>
          <w:sz w:val="28"/>
          <w:szCs w:val="28"/>
        </w:rPr>
        <w:t xml:space="preserve">C) IABPFF Financial Assistant Preston Curtis: </w:t>
      </w:r>
      <w:hyperlink r:id="rId14" w:history="1">
        <w:r w:rsidRPr="00982B18">
          <w:rPr>
            <w:rStyle w:val="Hyperlink"/>
            <w:sz w:val="28"/>
            <w:szCs w:val="28"/>
          </w:rPr>
          <w:t>pcjeep2@gmail.com</w:t>
        </w:r>
      </w:hyperlink>
    </w:p>
    <w:p w14:paraId="3D48387A" w14:textId="77777777" w:rsidR="003B2962" w:rsidRPr="00982B18" w:rsidRDefault="003B2962" w:rsidP="003B2962">
      <w:pPr>
        <w:ind w:left="720"/>
        <w:rPr>
          <w:sz w:val="32"/>
          <w:szCs w:val="32"/>
        </w:rPr>
      </w:pPr>
    </w:p>
    <w:p w14:paraId="16AB7332" w14:textId="77777777" w:rsidR="003B2962" w:rsidRPr="007706B2" w:rsidRDefault="003B2962" w:rsidP="003B2962">
      <w:pPr>
        <w:ind w:left="720"/>
        <w:jc w:val="center"/>
        <w:rPr>
          <w:b/>
          <w:bCs/>
          <w:sz w:val="28"/>
          <w:szCs w:val="28"/>
        </w:rPr>
      </w:pPr>
      <w:r w:rsidRPr="007706B2">
        <w:rPr>
          <w:b/>
          <w:bCs/>
          <w:sz w:val="28"/>
          <w:szCs w:val="28"/>
        </w:rPr>
        <w:t>Dues will be assessed as follows:</w:t>
      </w:r>
    </w:p>
    <w:p w14:paraId="4A6EF498" w14:textId="77777777" w:rsidR="003B2962" w:rsidRPr="007706B2" w:rsidRDefault="003B2962" w:rsidP="003B2962">
      <w:pPr>
        <w:ind w:left="720"/>
        <w:rPr>
          <w:b/>
          <w:bCs/>
          <w:sz w:val="28"/>
          <w:szCs w:val="28"/>
        </w:rPr>
      </w:pPr>
    </w:p>
    <w:p w14:paraId="1DAA443C" w14:textId="77777777" w:rsidR="003B2962" w:rsidRPr="007706B2" w:rsidRDefault="003B2962" w:rsidP="003B2962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47.00</w:t>
      </w:r>
      <w:r w:rsidRPr="007706B2">
        <w:rPr>
          <w:sz w:val="28"/>
          <w:szCs w:val="28"/>
        </w:rPr>
        <w:t xml:space="preserve"> dues per member per year with 25% of that given to region. </w:t>
      </w:r>
    </w:p>
    <w:p w14:paraId="2808838C" w14:textId="77777777" w:rsidR="003B2962" w:rsidRPr="007706B2" w:rsidRDefault="003B2962" w:rsidP="003B2962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3.00</w:t>
      </w:r>
      <w:r w:rsidRPr="007706B2">
        <w:rPr>
          <w:sz w:val="28"/>
          <w:szCs w:val="28"/>
        </w:rPr>
        <w:t xml:space="preserve"> Foundation fund per member per year.</w:t>
      </w:r>
    </w:p>
    <w:p w14:paraId="69AB4BDA" w14:textId="77777777" w:rsidR="003B2962" w:rsidRPr="007706B2" w:rsidRDefault="003B2962" w:rsidP="003B2962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100.00</w:t>
      </w:r>
      <w:r w:rsidRPr="007706B2">
        <w:rPr>
          <w:sz w:val="28"/>
          <w:szCs w:val="28"/>
        </w:rPr>
        <w:t xml:space="preserve"> IABPFF assessment fee </w:t>
      </w:r>
      <w:r w:rsidRPr="007706B2">
        <w:rPr>
          <w:b/>
          <w:sz w:val="28"/>
          <w:szCs w:val="28"/>
        </w:rPr>
        <w:t>per chapter</w:t>
      </w:r>
      <w:r w:rsidRPr="007706B2">
        <w:rPr>
          <w:sz w:val="28"/>
          <w:szCs w:val="28"/>
        </w:rPr>
        <w:t>, per year.</w:t>
      </w:r>
    </w:p>
    <w:p w14:paraId="6B89DAA9" w14:textId="489E182E" w:rsidR="003B2962" w:rsidRPr="007706B2" w:rsidRDefault="003B2962" w:rsidP="003B2962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sz w:val="28"/>
          <w:szCs w:val="28"/>
        </w:rPr>
        <w:t xml:space="preserve">All dues are due </w:t>
      </w:r>
      <w:r w:rsidRPr="00713A00">
        <w:rPr>
          <w:b/>
          <w:bCs/>
          <w:sz w:val="28"/>
          <w:szCs w:val="28"/>
        </w:rPr>
        <w:t>January 1, 2022</w:t>
      </w:r>
      <w:r w:rsidRPr="007706B2">
        <w:rPr>
          <w:sz w:val="28"/>
          <w:szCs w:val="28"/>
        </w:rPr>
        <w:t xml:space="preserve">; a 10% late fee shall be included for payments received after </w:t>
      </w:r>
      <w:r w:rsidR="00E41EA9">
        <w:rPr>
          <w:sz w:val="28"/>
          <w:szCs w:val="28"/>
        </w:rPr>
        <w:t>March</w:t>
      </w:r>
      <w:r w:rsidR="00E41EA9" w:rsidRPr="00080043">
        <w:rPr>
          <w:sz w:val="28"/>
          <w:szCs w:val="28"/>
        </w:rPr>
        <w:t xml:space="preserve"> </w:t>
      </w:r>
      <w:r w:rsidRPr="007706B2">
        <w:rPr>
          <w:sz w:val="28"/>
          <w:szCs w:val="28"/>
        </w:rPr>
        <w:t>1, 2022.</w:t>
      </w:r>
    </w:p>
    <w:p w14:paraId="53400A67" w14:textId="5ADBE350" w:rsidR="00CD1DB9" w:rsidRDefault="00CD1DB9" w:rsidP="00F607E2">
      <w:pPr>
        <w:ind w:left="720"/>
        <w:rPr>
          <w:rFonts w:ascii="Arial" w:hAnsi="Arial" w:cs="Arial"/>
          <w:sz w:val="28"/>
        </w:rPr>
      </w:pPr>
    </w:p>
    <w:p w14:paraId="30462549" w14:textId="5D41B640" w:rsidR="00CD1DB9" w:rsidRPr="004208EE" w:rsidRDefault="00CD1DB9" w:rsidP="00CD1DB9">
      <w:pPr>
        <w:jc w:val="center"/>
        <w:rPr>
          <w:b/>
          <w:color w:val="00B050"/>
          <w:sz w:val="28"/>
          <w:szCs w:val="28"/>
        </w:rPr>
      </w:pPr>
      <w:r w:rsidRPr="004208EE">
        <w:rPr>
          <w:b/>
          <w:color w:val="00B050"/>
          <w:sz w:val="28"/>
          <w:szCs w:val="28"/>
        </w:rPr>
        <w:t>Send dues payment, excel spreadsheet roster, and form to:</w:t>
      </w:r>
    </w:p>
    <w:p w14:paraId="60FD2262" w14:textId="77777777" w:rsidR="004208EE" w:rsidRPr="004208EE" w:rsidRDefault="004208EE" w:rsidP="00CD1DB9">
      <w:pPr>
        <w:jc w:val="center"/>
        <w:rPr>
          <w:b/>
          <w:color w:val="00B050"/>
          <w:sz w:val="28"/>
          <w:szCs w:val="28"/>
        </w:rPr>
      </w:pPr>
    </w:p>
    <w:p w14:paraId="16925F10" w14:textId="33305A18" w:rsidR="00CD1DB9" w:rsidRPr="004208EE" w:rsidRDefault="00CD1DB9" w:rsidP="00CD1DB9">
      <w:pPr>
        <w:jc w:val="center"/>
        <w:rPr>
          <w:b/>
          <w:color w:val="FF0000"/>
          <w:sz w:val="28"/>
          <w:szCs w:val="28"/>
        </w:rPr>
      </w:pPr>
      <w:r w:rsidRPr="004208EE">
        <w:rPr>
          <w:b/>
          <w:color w:val="FF0000"/>
          <w:sz w:val="28"/>
          <w:szCs w:val="28"/>
        </w:rPr>
        <w:t xml:space="preserve">IABPFF Treasurer </w:t>
      </w:r>
    </w:p>
    <w:p w14:paraId="0E112E66" w14:textId="6B2C1E46" w:rsidR="00CD1DB9" w:rsidRPr="004208EE" w:rsidRDefault="00CD1DB9" w:rsidP="00CD1DB9">
      <w:pPr>
        <w:jc w:val="center"/>
        <w:rPr>
          <w:b/>
          <w:color w:val="FF0000"/>
          <w:sz w:val="28"/>
          <w:szCs w:val="28"/>
        </w:rPr>
      </w:pPr>
      <w:r w:rsidRPr="004208EE">
        <w:rPr>
          <w:b/>
          <w:color w:val="FF0000"/>
          <w:sz w:val="28"/>
          <w:szCs w:val="28"/>
        </w:rPr>
        <w:t>Gwendolyn Sistare</w:t>
      </w:r>
    </w:p>
    <w:p w14:paraId="6EC3752D" w14:textId="5B7322DA" w:rsidR="00CD1DB9" w:rsidRPr="004208EE" w:rsidRDefault="00CD1DB9" w:rsidP="00CD1DB9">
      <w:pPr>
        <w:jc w:val="center"/>
        <w:rPr>
          <w:b/>
          <w:color w:val="FF0000"/>
          <w:sz w:val="28"/>
          <w:szCs w:val="28"/>
        </w:rPr>
      </w:pPr>
      <w:r w:rsidRPr="004208EE">
        <w:rPr>
          <w:b/>
          <w:color w:val="FF0000"/>
          <w:sz w:val="28"/>
          <w:szCs w:val="28"/>
        </w:rPr>
        <w:t xml:space="preserve">P O Box 91104 </w:t>
      </w:r>
    </w:p>
    <w:p w14:paraId="6799837C" w14:textId="4F6A9AAD" w:rsidR="00FB2BD4" w:rsidRPr="004208EE" w:rsidRDefault="00CD1DB9" w:rsidP="00CA0583">
      <w:pPr>
        <w:jc w:val="center"/>
        <w:rPr>
          <w:rFonts w:ascii="Arial" w:hAnsi="Arial" w:cs="Arial"/>
          <w:spacing w:val="-3"/>
          <w:sz w:val="28"/>
          <w:szCs w:val="28"/>
        </w:rPr>
      </w:pPr>
      <w:r w:rsidRPr="004208EE">
        <w:rPr>
          <w:b/>
          <w:color w:val="FF0000"/>
          <w:sz w:val="28"/>
          <w:szCs w:val="28"/>
        </w:rPr>
        <w:t>Washington, DC 20090</w:t>
      </w:r>
    </w:p>
    <w:sectPr w:rsidR="00FB2BD4" w:rsidRPr="004208EE" w:rsidSect="00D942ED">
      <w:footerReference w:type="default" r:id="rId15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A97C27" w14:textId="77777777" w:rsidR="00001EEB" w:rsidRDefault="00001EEB">
      <w:r>
        <w:separator/>
      </w:r>
    </w:p>
  </w:endnote>
  <w:endnote w:type="continuationSeparator" w:id="0">
    <w:p w14:paraId="11803D4A" w14:textId="77777777" w:rsidR="00001EEB" w:rsidRDefault="00001E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01C1B" w14:textId="77777777" w:rsidR="00FB2BD4" w:rsidRDefault="00FB2BD4">
    <w:pPr>
      <w:pStyle w:val="Footer"/>
      <w:jc w:val="center"/>
      <w:rPr>
        <w:b/>
        <w:bCs/>
        <w:sz w:val="20"/>
      </w:rPr>
    </w:pPr>
  </w:p>
  <w:p w14:paraId="58F2F865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D96262">
      <w:rPr>
        <w:b/>
        <w:bCs/>
        <w:sz w:val="20"/>
      </w:rPr>
      <w:t xml:space="preserve"> </w:t>
    </w:r>
  </w:p>
  <w:p w14:paraId="7C302A8E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4F543" w14:textId="77777777" w:rsidR="00001EEB" w:rsidRDefault="00001EEB">
      <w:r>
        <w:separator/>
      </w:r>
    </w:p>
  </w:footnote>
  <w:footnote w:type="continuationSeparator" w:id="0">
    <w:p w14:paraId="3B1A978D" w14:textId="77777777" w:rsidR="00001EEB" w:rsidRDefault="00001E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2D103964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HYmNjE2NTA2MzCyUdpeDU4uLM/DyQAsNaAMS7PR0sAAAA"/>
  </w:docVars>
  <w:rsids>
    <w:rsidRoot w:val="00767AAC"/>
    <w:rsid w:val="00001EEB"/>
    <w:rsid w:val="00013227"/>
    <w:rsid w:val="000156E0"/>
    <w:rsid w:val="00060FD8"/>
    <w:rsid w:val="00095816"/>
    <w:rsid w:val="00104F59"/>
    <w:rsid w:val="00163F54"/>
    <w:rsid w:val="00181AE9"/>
    <w:rsid w:val="001E35AA"/>
    <w:rsid w:val="00257F36"/>
    <w:rsid w:val="002C57AC"/>
    <w:rsid w:val="003711E7"/>
    <w:rsid w:val="003B2962"/>
    <w:rsid w:val="003F7D52"/>
    <w:rsid w:val="00410A06"/>
    <w:rsid w:val="004208EE"/>
    <w:rsid w:val="004403F0"/>
    <w:rsid w:val="00494B07"/>
    <w:rsid w:val="0055594B"/>
    <w:rsid w:val="0056351A"/>
    <w:rsid w:val="00612D61"/>
    <w:rsid w:val="006232A7"/>
    <w:rsid w:val="006330C2"/>
    <w:rsid w:val="00644D30"/>
    <w:rsid w:val="00653C7C"/>
    <w:rsid w:val="006B0147"/>
    <w:rsid w:val="006B2865"/>
    <w:rsid w:val="00713A00"/>
    <w:rsid w:val="00735446"/>
    <w:rsid w:val="00767AAC"/>
    <w:rsid w:val="007B1E57"/>
    <w:rsid w:val="007F6BDE"/>
    <w:rsid w:val="00822AB5"/>
    <w:rsid w:val="008309ED"/>
    <w:rsid w:val="00871896"/>
    <w:rsid w:val="008945D6"/>
    <w:rsid w:val="008E4679"/>
    <w:rsid w:val="008F5A17"/>
    <w:rsid w:val="009170C6"/>
    <w:rsid w:val="0093206A"/>
    <w:rsid w:val="009356FB"/>
    <w:rsid w:val="00975C57"/>
    <w:rsid w:val="00982B18"/>
    <w:rsid w:val="00A33051"/>
    <w:rsid w:val="00AD49AA"/>
    <w:rsid w:val="00AF5CEA"/>
    <w:rsid w:val="00B74530"/>
    <w:rsid w:val="00C72B77"/>
    <w:rsid w:val="00CA0583"/>
    <w:rsid w:val="00CD0107"/>
    <w:rsid w:val="00CD1DB9"/>
    <w:rsid w:val="00D10397"/>
    <w:rsid w:val="00D129AA"/>
    <w:rsid w:val="00D25CA1"/>
    <w:rsid w:val="00D3133C"/>
    <w:rsid w:val="00D55E2E"/>
    <w:rsid w:val="00D84BA8"/>
    <w:rsid w:val="00D942ED"/>
    <w:rsid w:val="00D96262"/>
    <w:rsid w:val="00E02C36"/>
    <w:rsid w:val="00E26369"/>
    <w:rsid w:val="00E3557B"/>
    <w:rsid w:val="00E41EA9"/>
    <w:rsid w:val="00EA4132"/>
    <w:rsid w:val="00EB4F78"/>
    <w:rsid w:val="00EC3427"/>
    <w:rsid w:val="00ED2E3D"/>
    <w:rsid w:val="00F607E2"/>
    <w:rsid w:val="00FB2BD4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8F205E"/>
  <w15:docId w15:val="{45AFE2FA-D974-4192-A72D-1059E98F9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2962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B29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D1D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hyperlink" Target="mailto:gsistare@iabf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gnorris@hot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Microsoft_Word_97_-_2003_Document.doc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yperlink" Target="mailto:pcjeep2@gmail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AE5D0AA-BF46-407A-BA0D-52B0C5D26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346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Wright</dc:creator>
  <cp:lastModifiedBy>Gwendolyn SISTARE</cp:lastModifiedBy>
  <cp:revision>2</cp:revision>
  <cp:lastPrinted>2014-04-15T08:04:00Z</cp:lastPrinted>
  <dcterms:created xsi:type="dcterms:W3CDTF">2021-12-29T23:05:00Z</dcterms:created>
  <dcterms:modified xsi:type="dcterms:W3CDTF">2021-12-29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